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707DBE" w:rsidRDefault="008D0E96" w:rsidP="009A005F">
      <w:pPr>
        <w:jc w:val="center"/>
        <w:rPr>
          <w:rFonts w:ascii="Times New Roman" w:hAnsi="Times New Roman" w:cs="Times New Roman"/>
        </w:rPr>
      </w:pPr>
      <w:r w:rsidRPr="00707DBE">
        <w:rPr>
          <w:rFonts w:ascii="Times New Roman" w:hAnsi="Times New Roman" w:cs="Times New Roman"/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FE1E0" w14:textId="46DC2CFE" w:rsidR="009A005F" w:rsidRPr="00707DBE" w:rsidRDefault="009A005F" w:rsidP="006C5BD7">
      <w:pPr>
        <w:spacing w:before="240"/>
        <w:jc w:val="center"/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</w:pPr>
      <w:r w:rsidRPr="00707DBE"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</w:t>
      </w:r>
      <w:r w:rsidR="001A676B" w:rsidRPr="00707DBE"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  <w:t>C</w:t>
      </w:r>
      <w:r w:rsidRPr="00707DBE"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  <w:t>ES &amp; TECHNOLOGY</w:t>
      </w:r>
    </w:p>
    <w:p w14:paraId="09C22648" w14:textId="4DF78903" w:rsidR="00D97C5E" w:rsidRPr="00707DBE" w:rsidRDefault="000378E4" w:rsidP="002622B8">
      <w:pPr>
        <w:spacing w:before="240"/>
        <w:jc w:val="center"/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</w:pPr>
      <w:r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Electrical Machines</w:t>
      </w:r>
      <w:r w:rsidR="00860394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EE-2</w:t>
      </w:r>
      <w:r w:rsidR="006C5BD7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60</w:t>
      </w:r>
      <w:r w:rsidR="00BE1B67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3A28C0C4" w:rsidR="009A005F" w:rsidRPr="00707DBE" w:rsidRDefault="009A005F" w:rsidP="002622B8">
      <w:pPr>
        <w:spacing w:before="240"/>
        <w:jc w:val="center"/>
        <w:rPr>
          <w:rFonts w:ascii="Times New Roman" w:hAnsi="Times New Roman" w:cs="Times New Roman"/>
          <w:b/>
          <w:bCs/>
          <w:color w:val="222222"/>
          <w:sz w:val="36"/>
          <w:szCs w:val="36"/>
          <w:shd w:val="clear" w:color="auto" w:fill="FFFFFF"/>
        </w:rPr>
      </w:pPr>
      <w:r w:rsidRPr="00707DBE">
        <w:rPr>
          <w:rFonts w:ascii="Times New Roman" w:hAnsi="Times New Roman" w:cs="Times New Roman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074F3C" w:rsidRPr="00707DBE">
        <w:rPr>
          <w:rFonts w:ascii="Times New Roman" w:hAnsi="Times New Roman" w:cs="Times New Roman"/>
          <w:b/>
          <w:bCs/>
          <w:color w:val="222222"/>
          <w:sz w:val="36"/>
          <w:szCs w:val="36"/>
          <w:shd w:val="clear" w:color="auto" w:fill="FFFFFF"/>
        </w:rPr>
        <w:t>2</w:t>
      </w:r>
    </w:p>
    <w:p w14:paraId="542C354C" w14:textId="090501F3" w:rsidR="009A005F" w:rsidRPr="00707DBE" w:rsidRDefault="00EB0932" w:rsidP="00D97C5E">
      <w:pPr>
        <w:jc w:val="center"/>
        <w:rPr>
          <w:rFonts w:ascii="Times New Roman" w:hAnsi="Times New Roman" w:cs="Times New Roman"/>
          <w:i/>
          <w:iCs/>
          <w:color w:val="222222"/>
          <w:sz w:val="36"/>
          <w:szCs w:val="36"/>
          <w:shd w:val="clear" w:color="auto" w:fill="FFFFFF"/>
        </w:rPr>
      </w:pPr>
      <w:r w:rsidRPr="00707DBE">
        <w:rPr>
          <w:rFonts w:ascii="Times New Roman" w:hAnsi="Times New Roman" w:cs="Times New Roman"/>
          <w:i/>
          <w:iCs/>
          <w:color w:val="222222"/>
          <w:sz w:val="36"/>
          <w:szCs w:val="36"/>
          <w:shd w:val="clear" w:color="auto" w:fill="FFFFFF"/>
        </w:rPr>
        <w:t>(</w:t>
      </w:r>
      <w:r w:rsidR="00062639" w:rsidRPr="00707DBE">
        <w:rPr>
          <w:rFonts w:ascii="Times New Roman" w:hAnsi="Times New Roman" w:cs="Times New Roman"/>
          <w:i/>
          <w:iCs/>
          <w:color w:val="222222"/>
          <w:sz w:val="36"/>
          <w:szCs w:val="36"/>
          <w:shd w:val="clear" w:color="auto" w:fill="FFFFFF"/>
        </w:rPr>
        <w:t>CLO-</w:t>
      </w:r>
      <w:r w:rsidR="00DA605C" w:rsidRPr="00707DBE">
        <w:rPr>
          <w:rFonts w:ascii="Times New Roman" w:hAnsi="Times New Roman" w:cs="Times New Roman"/>
          <w:i/>
          <w:iCs/>
          <w:color w:val="222222"/>
          <w:sz w:val="36"/>
          <w:szCs w:val="36"/>
          <w:shd w:val="clear" w:color="auto" w:fill="FFFFFF"/>
        </w:rPr>
        <w:t>3</w:t>
      </w:r>
      <w:r w:rsidRPr="00707DBE">
        <w:rPr>
          <w:rFonts w:ascii="Times New Roman" w:hAnsi="Times New Roman" w:cs="Times New Roman"/>
          <w:i/>
          <w:iCs/>
          <w:color w:val="222222"/>
          <w:sz w:val="36"/>
          <w:szCs w:val="36"/>
          <w:shd w:val="clear" w:color="auto" w:fill="FFFFFF"/>
        </w:rPr>
        <w:t>)</w:t>
      </w:r>
    </w:p>
    <w:p w14:paraId="732684D9" w14:textId="22B22900" w:rsidR="009A005F" w:rsidRPr="00707DBE" w:rsidRDefault="009A005F" w:rsidP="009A005F">
      <w:pPr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</w:pPr>
    </w:p>
    <w:p w14:paraId="27DBAE0F" w14:textId="77777777" w:rsidR="0021571D" w:rsidRPr="00707DBE" w:rsidRDefault="0021571D" w:rsidP="009A005F">
      <w:pPr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707DBE" w14:paraId="4F7732DD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0DD6E7F" w14:textId="0F509A82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29E4F427" w14:textId="36AC8688" w:rsidR="00D155CF" w:rsidRPr="00707DBE" w:rsidRDefault="00DF37C7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 xml:space="preserve">Ms. </w:t>
            </w:r>
            <w:proofErr w:type="spellStart"/>
            <w:r w:rsidRPr="00707DBE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Neelma</w:t>
            </w:r>
            <w:proofErr w:type="spellEnd"/>
            <w:r w:rsidRPr="00707DBE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 xml:space="preserve"> Naz</w:t>
            </w:r>
          </w:p>
        </w:tc>
      </w:tr>
      <w:tr w:rsidR="00D155CF" w:rsidRPr="00707DBE" w14:paraId="0F8A8A8C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2442D4B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03848FBA" w14:textId="6CCFA9CE" w:rsidR="00D155CF" w:rsidRPr="00707DBE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sz w:val="28"/>
                <w:szCs w:val="28"/>
              </w:rPr>
              <w:t>Muhammad Umer</w:t>
            </w:r>
          </w:p>
        </w:tc>
      </w:tr>
      <w:tr w:rsidR="00D155CF" w:rsidRPr="00707DBE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707DBE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sz w:val="28"/>
                <w:szCs w:val="28"/>
              </w:rPr>
              <w:t>BEE-12C</w:t>
            </w:r>
          </w:p>
        </w:tc>
      </w:tr>
      <w:tr w:rsidR="00D155CF" w:rsidRPr="00707DBE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5487FF4A" w:rsidR="00D155CF" w:rsidRPr="00707DBE" w:rsidRDefault="007E74F3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Pr="00707DBE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707DBE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4FD00905" w:rsidR="00D155CF" w:rsidRPr="00707DBE" w:rsidRDefault="00931526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sz w:val="28"/>
                <w:szCs w:val="28"/>
              </w:rPr>
              <w:t>3/10/2022</w:t>
            </w:r>
          </w:p>
        </w:tc>
      </w:tr>
      <w:tr w:rsidR="00D155CF" w:rsidRPr="00707DBE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707DBE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sz w:val="28"/>
                <w:szCs w:val="28"/>
              </w:rPr>
              <w:t>345834</w:t>
            </w:r>
          </w:p>
        </w:tc>
      </w:tr>
    </w:tbl>
    <w:p w14:paraId="7A9A7582" w14:textId="77777777" w:rsidR="005614FC" w:rsidRPr="00707DBE" w:rsidRDefault="005614FC" w:rsidP="000766BE">
      <w:pPr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sectPr w:rsidR="005614FC" w:rsidRPr="00707DBE" w:rsidSect="0021571D">
      <w:pgSz w:w="11906" w:h="16838" w:code="9"/>
      <w:pgMar w:top="1440" w:right="1440" w:bottom="1440" w:left="1440" w:header="720" w:footer="720" w:gutter="0"/>
      <w:pgBorders w:display="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4A70F" w14:textId="77777777" w:rsidR="00212BB6" w:rsidRDefault="00212BB6" w:rsidP="00A03E63">
      <w:pPr>
        <w:spacing w:after="0" w:line="240" w:lineRule="auto"/>
      </w:pPr>
      <w:r>
        <w:separator/>
      </w:r>
    </w:p>
  </w:endnote>
  <w:endnote w:type="continuationSeparator" w:id="0">
    <w:p w14:paraId="4AA723E9" w14:textId="77777777" w:rsidR="00212BB6" w:rsidRDefault="00212BB6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58EE8" w14:textId="77777777" w:rsidR="00212BB6" w:rsidRDefault="00212BB6" w:rsidP="00A03E63">
      <w:pPr>
        <w:spacing w:after="0" w:line="240" w:lineRule="auto"/>
      </w:pPr>
      <w:r>
        <w:separator/>
      </w:r>
    </w:p>
  </w:footnote>
  <w:footnote w:type="continuationSeparator" w:id="0">
    <w:p w14:paraId="5DC06319" w14:textId="77777777" w:rsidR="00212BB6" w:rsidRDefault="00212BB6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 w16cid:durableId="1852067164">
    <w:abstractNumId w:val="8"/>
  </w:num>
  <w:num w:numId="2" w16cid:durableId="1347440353">
    <w:abstractNumId w:val="0"/>
  </w:num>
  <w:num w:numId="3" w16cid:durableId="1696732916">
    <w:abstractNumId w:val="3"/>
  </w:num>
  <w:num w:numId="4" w16cid:durableId="167527308">
    <w:abstractNumId w:val="7"/>
  </w:num>
  <w:num w:numId="5" w16cid:durableId="2086102676">
    <w:abstractNumId w:val="4"/>
  </w:num>
  <w:num w:numId="6" w16cid:durableId="500436720">
    <w:abstractNumId w:val="2"/>
  </w:num>
  <w:num w:numId="7" w16cid:durableId="2008903559">
    <w:abstractNumId w:val="5"/>
  </w:num>
  <w:num w:numId="8" w16cid:durableId="518009916">
    <w:abstractNumId w:val="6"/>
  </w:num>
  <w:num w:numId="9" w16cid:durableId="1599487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4CC5"/>
    <w:rsid w:val="00036C36"/>
    <w:rsid w:val="000378E4"/>
    <w:rsid w:val="00050FE6"/>
    <w:rsid w:val="00060BCF"/>
    <w:rsid w:val="00062639"/>
    <w:rsid w:val="00074F3C"/>
    <w:rsid w:val="000766BE"/>
    <w:rsid w:val="000B0D42"/>
    <w:rsid w:val="000B5AAF"/>
    <w:rsid w:val="000D296B"/>
    <w:rsid w:val="000D54A6"/>
    <w:rsid w:val="000D6CE1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C371D"/>
    <w:rsid w:val="001E2E93"/>
    <w:rsid w:val="001F1D48"/>
    <w:rsid w:val="00202614"/>
    <w:rsid w:val="00212BB6"/>
    <w:rsid w:val="0021571D"/>
    <w:rsid w:val="00226B75"/>
    <w:rsid w:val="0023164B"/>
    <w:rsid w:val="00244D4E"/>
    <w:rsid w:val="002622B8"/>
    <w:rsid w:val="00282A48"/>
    <w:rsid w:val="0029210A"/>
    <w:rsid w:val="002C2146"/>
    <w:rsid w:val="002C4954"/>
    <w:rsid w:val="002D2A36"/>
    <w:rsid w:val="0030130A"/>
    <w:rsid w:val="0032274F"/>
    <w:rsid w:val="003322BF"/>
    <w:rsid w:val="00340BB0"/>
    <w:rsid w:val="00357B40"/>
    <w:rsid w:val="003C20A7"/>
    <w:rsid w:val="003C2E96"/>
    <w:rsid w:val="003D1301"/>
    <w:rsid w:val="003E3ACD"/>
    <w:rsid w:val="003E6ED7"/>
    <w:rsid w:val="003F1AA2"/>
    <w:rsid w:val="0042110B"/>
    <w:rsid w:val="00483901"/>
    <w:rsid w:val="00493D15"/>
    <w:rsid w:val="00494A55"/>
    <w:rsid w:val="004F0850"/>
    <w:rsid w:val="004F795E"/>
    <w:rsid w:val="005136DB"/>
    <w:rsid w:val="00524582"/>
    <w:rsid w:val="00527424"/>
    <w:rsid w:val="005319AD"/>
    <w:rsid w:val="005543CB"/>
    <w:rsid w:val="005614FC"/>
    <w:rsid w:val="0057717E"/>
    <w:rsid w:val="005C0FF6"/>
    <w:rsid w:val="005C5522"/>
    <w:rsid w:val="005E2DC6"/>
    <w:rsid w:val="005E441B"/>
    <w:rsid w:val="005F4463"/>
    <w:rsid w:val="005F6EEF"/>
    <w:rsid w:val="006257F6"/>
    <w:rsid w:val="00630E9A"/>
    <w:rsid w:val="006615A1"/>
    <w:rsid w:val="00665A59"/>
    <w:rsid w:val="00690E87"/>
    <w:rsid w:val="00692D33"/>
    <w:rsid w:val="006C5BD7"/>
    <w:rsid w:val="006E4BA1"/>
    <w:rsid w:val="0070360A"/>
    <w:rsid w:val="00707DBE"/>
    <w:rsid w:val="00715A7C"/>
    <w:rsid w:val="007271DF"/>
    <w:rsid w:val="0072796A"/>
    <w:rsid w:val="00734DD6"/>
    <w:rsid w:val="007576BE"/>
    <w:rsid w:val="00791CE4"/>
    <w:rsid w:val="00792413"/>
    <w:rsid w:val="007979E9"/>
    <w:rsid w:val="007A48BE"/>
    <w:rsid w:val="007B6BF4"/>
    <w:rsid w:val="007E74F3"/>
    <w:rsid w:val="0080149A"/>
    <w:rsid w:val="00810102"/>
    <w:rsid w:val="008334C3"/>
    <w:rsid w:val="008511C6"/>
    <w:rsid w:val="00855D5B"/>
    <w:rsid w:val="00860394"/>
    <w:rsid w:val="00861797"/>
    <w:rsid w:val="008C2F1D"/>
    <w:rsid w:val="008D0E96"/>
    <w:rsid w:val="00907D99"/>
    <w:rsid w:val="00912BF9"/>
    <w:rsid w:val="00931526"/>
    <w:rsid w:val="00944EF8"/>
    <w:rsid w:val="00951781"/>
    <w:rsid w:val="00957F5E"/>
    <w:rsid w:val="009779A9"/>
    <w:rsid w:val="00993E70"/>
    <w:rsid w:val="00997A93"/>
    <w:rsid w:val="009A005F"/>
    <w:rsid w:val="009A05F3"/>
    <w:rsid w:val="009C74E6"/>
    <w:rsid w:val="009D5616"/>
    <w:rsid w:val="009E486B"/>
    <w:rsid w:val="00A03E63"/>
    <w:rsid w:val="00A13126"/>
    <w:rsid w:val="00A2760D"/>
    <w:rsid w:val="00A31D14"/>
    <w:rsid w:val="00A92C56"/>
    <w:rsid w:val="00AD7320"/>
    <w:rsid w:val="00B1767F"/>
    <w:rsid w:val="00B221DE"/>
    <w:rsid w:val="00B25151"/>
    <w:rsid w:val="00B6382B"/>
    <w:rsid w:val="00B65EDD"/>
    <w:rsid w:val="00B76A6E"/>
    <w:rsid w:val="00B86EA8"/>
    <w:rsid w:val="00B877AF"/>
    <w:rsid w:val="00BB4971"/>
    <w:rsid w:val="00BC7F0A"/>
    <w:rsid w:val="00BD4ABE"/>
    <w:rsid w:val="00BD7559"/>
    <w:rsid w:val="00BE1B67"/>
    <w:rsid w:val="00C11B73"/>
    <w:rsid w:val="00C23EA8"/>
    <w:rsid w:val="00C44819"/>
    <w:rsid w:val="00C50654"/>
    <w:rsid w:val="00C74ED4"/>
    <w:rsid w:val="00CA02BE"/>
    <w:rsid w:val="00CA4F40"/>
    <w:rsid w:val="00CC21A2"/>
    <w:rsid w:val="00CD37E0"/>
    <w:rsid w:val="00CE5139"/>
    <w:rsid w:val="00D155CF"/>
    <w:rsid w:val="00D221F6"/>
    <w:rsid w:val="00D938A8"/>
    <w:rsid w:val="00D97C5E"/>
    <w:rsid w:val="00DA0490"/>
    <w:rsid w:val="00DA08FB"/>
    <w:rsid w:val="00DA34E4"/>
    <w:rsid w:val="00DA605C"/>
    <w:rsid w:val="00DB0869"/>
    <w:rsid w:val="00DB5B53"/>
    <w:rsid w:val="00DE5344"/>
    <w:rsid w:val="00DF37C7"/>
    <w:rsid w:val="00E07E53"/>
    <w:rsid w:val="00E61852"/>
    <w:rsid w:val="00E67710"/>
    <w:rsid w:val="00E967A8"/>
    <w:rsid w:val="00EA71DD"/>
    <w:rsid w:val="00EB022B"/>
    <w:rsid w:val="00EB0932"/>
    <w:rsid w:val="00EC004D"/>
    <w:rsid w:val="00EC4C9F"/>
    <w:rsid w:val="00EE5F79"/>
    <w:rsid w:val="00F14F6D"/>
    <w:rsid w:val="00F1643E"/>
    <w:rsid w:val="00F25596"/>
    <w:rsid w:val="00F275BF"/>
    <w:rsid w:val="00F52E57"/>
    <w:rsid w:val="00F61A1E"/>
    <w:rsid w:val="00F6564F"/>
    <w:rsid w:val="00FD297E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200</cp:revision>
  <dcterms:created xsi:type="dcterms:W3CDTF">2020-10-24T13:04:00Z</dcterms:created>
  <dcterms:modified xsi:type="dcterms:W3CDTF">2022-10-29T16:24:00Z</dcterms:modified>
</cp:coreProperties>
</file>